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APPLICATION FOR EMPLOYMENT FORM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(</w:t>
      </w:r>
      <w:r w:rsidRPr="00F4630F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o be completed by All Job Applicants</w:t>
      </w: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Please fill the form legibly in ink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PART I PERSONAL DETAILS</w:t>
      </w:r>
    </w:p>
    <w:p w:rsidR="00F4630F" w:rsidRPr="00F4630F" w:rsidRDefault="00F4630F" w:rsidP="00F4630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Name……………………………………………………………………………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A72A84"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Capitals</w:t>
      </w: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, surname first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9229B5E" wp14:editId="4FAF4CC6">
                <wp:simplePos x="0" y="0"/>
                <wp:positionH relativeFrom="column">
                  <wp:posOffset>2990850</wp:posOffset>
                </wp:positionH>
                <wp:positionV relativeFrom="paragraph">
                  <wp:posOffset>15240</wp:posOffset>
                </wp:positionV>
                <wp:extent cx="209550" cy="1714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" cy="171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4630F" w:rsidRDefault="00F4630F" w:rsidP="00F4630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229B5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5.5pt;margin-top:1.2pt;width:16.5pt;height:1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" fillcolor="white [3201]" strokeweight=".5pt">
                <v:textbox>
                  <w:txbxContent>
                    <w:p w:rsidR="00F4630F" w:rsidRDefault="00F4630F" w:rsidP="00F4630F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181225</wp:posOffset>
                </wp:positionH>
                <wp:positionV relativeFrom="paragraph">
                  <wp:posOffset>15240</wp:posOffset>
                </wp:positionV>
                <wp:extent cx="209550" cy="1714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" cy="171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4630F" w:rsidRDefault="00F4630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171.75pt;margin-top:1.2pt;width:16.5pt;height:1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" fillcolor="white [3201]" strokeweight=".5pt">
                <v:textbox>
                  <w:txbxContent>
                    <w:p w:rsidR="00F4630F" w:rsidRDefault="00F4630F"/>
                  </w:txbxContent>
                </v:textbox>
              </v:shape>
            </w:pict>
          </mc:Fallback>
        </mc:AlternateConten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Sex: Male Female </w:t>
      </w: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(Tick)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Male                Female</w:t>
      </w:r>
    </w:p>
    <w:p w:rsidR="00F4630F" w:rsidRP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ostal 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Address…………………………………………..………………………………….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Physical Address…………………..………………………………….……...….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.........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</w:t>
      </w:r>
    </w:p>
    <w:p w:rsidR="00A72A84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Tel. No:……………………………………… 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Alternative No:…………………………………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….</w:t>
      </w:r>
    </w:p>
    <w:p w:rsidR="00F4630F" w:rsidRP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.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mail……….…………………..………………………………………………………………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Date of birth ……………..…………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assport / Identity 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Card No……………………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........................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(Attach a copy)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Default="00F4630F" w:rsidP="00F4630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Marital status ………………………………... (single, married, widower, widow, divorced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353D54" w:rsidRDefault="00F4630F" w:rsidP="00F4630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Languages spoken 1. …………………..…… 2. ……………..……… </w:t>
      </w:r>
    </w:p>
    <w:p w:rsidR="00F4630F" w:rsidRPr="00F4630F" w:rsidRDefault="00F4630F" w:rsidP="00353D54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3. ……………………….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</w:t>
      </w:r>
    </w:p>
    <w:p w:rsidR="00F4630F" w:rsidRPr="00F4630F" w:rsidRDefault="00F4630F" w:rsidP="00F4630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Do you suffer from any physical impairment?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o/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Ye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If so give detail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</w:t>
      </w:r>
      <w:r w:rsidR="00A72A84"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</w:t>
      </w:r>
      <w:r w:rsidR="00A72A84"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………...................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PART II EDUCATIONAL BACKGROUND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7"/>
        <w:gridCol w:w="1345"/>
        <w:gridCol w:w="1322"/>
        <w:gridCol w:w="3192"/>
      </w:tblGrid>
      <w:tr w:rsidR="00F4630F" w:rsidTr="00A72A84">
        <w:tc>
          <w:tcPr>
            <w:tcW w:w="3258" w:type="dxa"/>
          </w:tcPr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Universities and Colleges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ttended in order from the latest</w:t>
            </w:r>
          </w:p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62" w:type="dxa"/>
          </w:tcPr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om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Month,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Year)</w:t>
            </w:r>
          </w:p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8" w:type="dxa"/>
          </w:tcPr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o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Month,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Year)</w:t>
            </w:r>
          </w:p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84" w:type="dxa"/>
          </w:tcPr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grees, Diploma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ertificates and other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elevant qualifications</w:t>
            </w:r>
          </w:p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F4630F" w:rsidTr="00A72A84">
        <w:tc>
          <w:tcPr>
            <w:tcW w:w="325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62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84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F4630F" w:rsidTr="00A72A84">
        <w:tc>
          <w:tcPr>
            <w:tcW w:w="325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62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84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F4630F" w:rsidTr="00A72A84">
        <w:tc>
          <w:tcPr>
            <w:tcW w:w="325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62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84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F4630F" w:rsidTr="00A72A84">
        <w:tc>
          <w:tcPr>
            <w:tcW w:w="325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62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84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(</w:t>
      </w: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you can add more lines if required) 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ART III EMPLOYMENT PARTICULARS AND CAREER HISTORY</w:t>
      </w:r>
    </w:p>
    <w:p w:rsidR="00C23108" w:rsidRPr="00C23108" w:rsidRDefault="00F4630F" w:rsidP="00C2310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23108">
        <w:rPr>
          <w:rFonts w:ascii="Times New Roman" w:hAnsi="Times New Roman" w:cs="Times New Roman"/>
          <w:sz w:val="24"/>
          <w:szCs w:val="24"/>
          <w:lang w:val="en-US"/>
        </w:rPr>
        <w:t>Give full particulars of all your employment since leaving school or college and periods of u</w:t>
      </w:r>
      <w:r w:rsidR="00C23108" w:rsidRPr="00C23108">
        <w:rPr>
          <w:rFonts w:ascii="Times New Roman" w:hAnsi="Times New Roman" w:cs="Times New Roman"/>
          <w:sz w:val="24"/>
          <w:szCs w:val="24"/>
          <w:lang w:val="en-US"/>
        </w:rPr>
        <w:t xml:space="preserve">nemployment. Attach copies (not </w:t>
      </w:r>
      <w:r w:rsidRPr="00C23108">
        <w:rPr>
          <w:rFonts w:ascii="Times New Roman" w:hAnsi="Times New Roman" w:cs="Times New Roman"/>
          <w:sz w:val="24"/>
          <w:szCs w:val="24"/>
          <w:lang w:val="en-US"/>
        </w:rPr>
        <w:t xml:space="preserve">originals) of available testimonials. </w:t>
      </w:r>
    </w:p>
    <w:p w:rsidR="00C23108" w:rsidRDefault="00C23108" w:rsidP="00C23108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C23108" w:rsidRDefault="00F4630F" w:rsidP="00C23108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23108">
        <w:rPr>
          <w:rFonts w:ascii="Times New Roman" w:hAnsi="Times New Roman" w:cs="Times New Roman"/>
          <w:sz w:val="24"/>
          <w:szCs w:val="24"/>
          <w:lang w:val="en-US"/>
        </w:rPr>
        <w:t>IT IS ESSENTIAL THAT THESE PARTICULARS ARE GIVEN IN FULL. If space is insufficient, a separate sheet of paper may be attached.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4"/>
        <w:gridCol w:w="2258"/>
        <w:gridCol w:w="2248"/>
        <w:gridCol w:w="2236"/>
      </w:tblGrid>
      <w:tr w:rsidR="00C23108" w:rsidTr="002641D5">
        <w:tc>
          <w:tcPr>
            <w:tcW w:w="2310" w:type="dxa"/>
            <w:vMerge w:val="restart"/>
          </w:tcPr>
          <w:p w:rsidR="00C23108" w:rsidRPr="00F4630F" w:rsidRDefault="00C23108" w:rsidP="00C2310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 and full address of</w:t>
            </w:r>
          </w:p>
          <w:p w:rsidR="00C23108" w:rsidRPr="00F4630F" w:rsidRDefault="00C23108" w:rsidP="00C2310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employer and department</w:t>
            </w:r>
          </w:p>
          <w:p w:rsidR="00C23108" w:rsidRDefault="00C23108" w:rsidP="00C2310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  <w:vMerge w:val="restart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osition</w:t>
            </w:r>
          </w:p>
        </w:tc>
        <w:tc>
          <w:tcPr>
            <w:tcW w:w="4622" w:type="dxa"/>
            <w:gridSpan w:val="2"/>
          </w:tcPr>
          <w:p w:rsidR="00C23108" w:rsidRPr="00F4630F" w:rsidRDefault="00C23108" w:rsidP="00C2310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ATE (Month and Year)</w:t>
            </w:r>
          </w:p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108" w:rsidTr="00F4630F">
        <w:tc>
          <w:tcPr>
            <w:tcW w:w="2310" w:type="dxa"/>
            <w:vMerge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  <w:vMerge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om</w:t>
            </w:r>
          </w:p>
        </w:tc>
        <w:tc>
          <w:tcPr>
            <w:tcW w:w="2311" w:type="dxa"/>
          </w:tcPr>
          <w:p w:rsidR="00C23108" w:rsidRPr="00F4630F" w:rsidRDefault="00C23108" w:rsidP="00C2310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o</w:t>
            </w:r>
          </w:p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4630F" w:rsidTr="00F4630F">
        <w:tc>
          <w:tcPr>
            <w:tcW w:w="2310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108" w:rsidTr="00F4630F">
        <w:tc>
          <w:tcPr>
            <w:tcW w:w="2310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108" w:rsidTr="00F4630F">
        <w:tc>
          <w:tcPr>
            <w:tcW w:w="2310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108" w:rsidTr="00F4630F">
        <w:tc>
          <w:tcPr>
            <w:tcW w:w="2310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C23108" w:rsidRPr="00F4630F" w:rsidRDefault="00C23108" w:rsidP="00C23108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(</w:t>
      </w: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you can add more lines if required) 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C23108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b) 1. Advertised vacancy for which application is made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.…………………………………………….………………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Advertisement No. ……………………….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2. Present Employer …………..………………………………Station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………...………………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Present substantive title………….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….………………………………..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a) Date of appointment to it …………..………………………….…………………….……….</w:t>
      </w:r>
    </w:p>
    <w:p w:rsidR="00F4630F" w:rsidRPr="00F4630F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) Present terms of service …………………………. (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Temporary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, contract, probationary,</w:t>
      </w:r>
    </w:p>
    <w:p w:rsidR="00F4630F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Permanent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C23108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C23108" w:rsidRPr="00F4630F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PART IV CHARACTER</w:t>
      </w:r>
    </w:p>
    <w:p w:rsidR="00F4630F" w:rsidRPr="00F4630F" w:rsidRDefault="00C23108" w:rsidP="00E7543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Gabiro Agribusiness Hub Ltd 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only appoints persons of good charac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r. The company 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is therefore guided by the constitution and other relev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t laws in relation to employee 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character and integrity.</w:t>
      </w:r>
    </w:p>
    <w:p w:rsidR="00F4630F" w:rsidRPr="00F4630F" w:rsidRDefault="00F4630F" w:rsidP="00E7543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Please read the guidance carefully before completing this section.</w:t>
      </w:r>
    </w:p>
    <w:p w:rsidR="00C23108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Default="00F4630F" w:rsidP="00C2310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It is essential that you answer all the following questions fully. Where you have</w:t>
      </w:r>
      <w:r w:rsidR="00C2310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answered yes, please include any mitigating informa</w:t>
      </w:r>
      <w:r w:rsidR="00C2310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ion you would like the company </w:t>
      </w: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o take into </w:t>
      </w: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account when considering your application.</w:t>
      </w:r>
      <w:r w:rsidR="00C2310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f you are in any doubt please </w:t>
      </w: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include all relevant information. This is a continuin</w:t>
      </w:r>
      <w:r w:rsidR="00C2310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g responsibility throughout the </w:t>
      </w: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 for any matter that may arise up to the point of appointment.</w:t>
      </w:r>
    </w:p>
    <w:p w:rsidR="00C23108" w:rsidRPr="00F4630F" w:rsidRDefault="00C23108" w:rsidP="00C2310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1. Have you ever been convicted of, or cautioned for any criminal offence or are any other</w:t>
      </w:r>
    </w:p>
    <w:p w:rsidR="00F4630F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Proceedings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pending against you?</w:t>
      </w:r>
    </w:p>
    <w:p w:rsidR="00C23108" w:rsidRPr="00F4630F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No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Ye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If yes, please give details of the case and any penalty for each offence: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</w:t>
      </w:r>
    </w:p>
    <w:p w:rsidR="00F4630F" w:rsidRPr="00F4630F" w:rsidRDefault="00F4630F" w:rsidP="00E7543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(The fact of an applicant declaring that he/she has been convicted of an offence will not</w:t>
      </w:r>
    </w:p>
    <w:p w:rsidR="00F4630F" w:rsidRPr="00F4630F" w:rsidRDefault="00F4630F" w:rsidP="00E7543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necessarily debar him/her from employment in the company. Each case will be considered</w:t>
      </w:r>
    </w:p>
    <w:p w:rsidR="00F4630F" w:rsidRPr="00F4630F" w:rsidRDefault="00F4630F" w:rsidP="00E7543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on its merits having regard to the nature and the circumstances of the offence)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2. Have you ever been dismissed or otherwise removed from the employmen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 xml:space="preserve">t by any 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employer?</w:t>
      </w:r>
      <w:bookmarkStart w:id="0" w:name="_GoBack"/>
      <w:bookmarkEnd w:id="0"/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No 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Ye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If yes give detail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</w:t>
      </w:r>
    </w:p>
    <w:p w:rsidR="00C23108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3. (i) Have you at any time: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a) Been adjudged bankrupt?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No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Yes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 xml:space="preserve">................................ 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b) Been sued to judgment for any debt?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No 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Yes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If yes, please provide details including any issues r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 xml:space="preserve">elating to the adherence of any 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agreement made or details abou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 xml:space="preserve">t any such proceedings pending? 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Date (s) Detail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.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</w:t>
      </w:r>
    </w:p>
    <w:p w:rsidR="00C23108" w:rsidRPr="00F4630F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4. Have you ever had an action brought against you for professional negligence, without the</w:t>
      </w:r>
    </w:p>
    <w:p w:rsidR="00F4630F" w:rsidRP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lastRenderedPageBreak/>
        <w:t>Matter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being dismissed, or are any such proceedings pending?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No Yes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..................</w:t>
      </w:r>
    </w:p>
    <w:p w:rsidR="00A72A84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5. Is there any additional information which should be brought to the attention of the</w:t>
      </w:r>
    </w:p>
    <w:p w:rsidR="00F4630F" w:rsidRP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Company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, which might call into question your eligibility for employment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No 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Ye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Date(s) Detail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…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…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PART V DECLARATION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Final declaration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I declare that the information that I have given on this form is true and to the best of my</w:t>
      </w:r>
    </w:p>
    <w:p w:rsid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Knowledge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and belief.</w:t>
      </w:r>
    </w:p>
    <w:p w:rsidR="00A72A84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A72A84" w:rsidRP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A72A84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Signature of applicant: …………………………………………………. 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Date: ……………………….…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A72A84" w:rsidRP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ND</w:t>
      </w:r>
    </w:p>
    <w:sectPr w:rsidR="00A72A84" w:rsidRPr="00F4630F">
      <w:headerReference w:type="default" r:id="rId7"/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1B48" w:rsidRDefault="00371B48" w:rsidP="00F4630F">
      <w:pPr>
        <w:spacing w:after="0" w:line="240" w:lineRule="auto"/>
      </w:pPr>
      <w:r>
        <w:separator/>
      </w:r>
    </w:p>
  </w:endnote>
  <w:endnote w:type="continuationSeparator" w:id="0">
    <w:p w:rsidR="00371B48" w:rsidRDefault="00371B48" w:rsidP="00F46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411929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53D54" w:rsidRDefault="00353D5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5435" w:rsidRPr="00E75435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353D54" w:rsidRDefault="00353D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1B48" w:rsidRDefault="00371B48" w:rsidP="00F4630F">
      <w:pPr>
        <w:spacing w:after="0" w:line="240" w:lineRule="auto"/>
      </w:pPr>
      <w:r>
        <w:separator/>
      </w:r>
    </w:p>
  </w:footnote>
  <w:footnote w:type="continuationSeparator" w:id="0">
    <w:p w:rsidR="00371B48" w:rsidRDefault="00371B48" w:rsidP="00F463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630F" w:rsidRDefault="00F4630F" w:rsidP="00F4630F">
    <w:pPr>
      <w:pStyle w:val="Header"/>
      <w:jc w:val="center"/>
    </w:pPr>
    <w:r>
      <w:rPr>
        <w:rFonts w:ascii="Times New Roman" w:hAnsi="Times New Roman" w:cs="Times New Roman"/>
        <w:noProof/>
        <w:sz w:val="24"/>
        <w:szCs w:val="24"/>
        <w:lang w:val="en-US"/>
      </w:rPr>
      <w:drawing>
        <wp:inline distT="0" distB="0" distL="0" distR="0">
          <wp:extent cx="3448050" cy="1019175"/>
          <wp:effectExtent l="0" t="0" r="0" b="9525"/>
          <wp:docPr id="1" name="Picture 1" descr="company'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mpany'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48050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7214DD"/>
    <w:multiLevelType w:val="hybridMultilevel"/>
    <w:tmpl w:val="F2845F6A"/>
    <w:lvl w:ilvl="0" w:tplc="74C2D54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C51649"/>
    <w:multiLevelType w:val="hybridMultilevel"/>
    <w:tmpl w:val="0010A9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zIwMDMxtzQxMzdW0lEKTi0uzszPAykwqgUAwxd+fCwAAAA="/>
  </w:docVars>
  <w:rsids>
    <w:rsidRoot w:val="00F4630F"/>
    <w:rsid w:val="00024774"/>
    <w:rsid w:val="001476D8"/>
    <w:rsid w:val="00241CBA"/>
    <w:rsid w:val="00353D54"/>
    <w:rsid w:val="00371B48"/>
    <w:rsid w:val="003A4E05"/>
    <w:rsid w:val="00717605"/>
    <w:rsid w:val="00A72A84"/>
    <w:rsid w:val="00C14FCD"/>
    <w:rsid w:val="00C23108"/>
    <w:rsid w:val="00D052FB"/>
    <w:rsid w:val="00E75435"/>
    <w:rsid w:val="00F4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8A0D61-FB46-47F6-B3BE-F6B5CF07D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6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30F"/>
  </w:style>
  <w:style w:type="paragraph" w:styleId="Footer">
    <w:name w:val="footer"/>
    <w:basedOn w:val="Normal"/>
    <w:link w:val="FooterChar"/>
    <w:uiPriority w:val="99"/>
    <w:unhideWhenUsed/>
    <w:rsid w:val="00F46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30F"/>
  </w:style>
  <w:style w:type="paragraph" w:styleId="ListParagraph">
    <w:name w:val="List Paragraph"/>
    <w:basedOn w:val="Normal"/>
    <w:uiPriority w:val="34"/>
    <w:qFormat/>
    <w:rsid w:val="00F4630F"/>
    <w:pPr>
      <w:ind w:left="720"/>
      <w:contextualSpacing/>
    </w:pPr>
  </w:style>
  <w:style w:type="table" w:styleId="TableGrid">
    <w:name w:val="Table Grid"/>
    <w:basedOn w:val="TableNormal"/>
    <w:uiPriority w:val="59"/>
    <w:rsid w:val="00F463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8</Words>
  <Characters>5877</Characters>
  <Application>Microsoft Office Word</Application>
  <DocSecurity>0</DocSecurity>
  <Lines>195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on Micomyiza</dc:creator>
  <cp:keywords/>
  <dc:description/>
  <cp:lastModifiedBy>User</cp:lastModifiedBy>
  <cp:revision>2</cp:revision>
  <dcterms:created xsi:type="dcterms:W3CDTF">2023-02-14T08:35:00Z</dcterms:created>
  <dcterms:modified xsi:type="dcterms:W3CDTF">2023-02-14T08:35:00Z</dcterms:modified>
</cp:coreProperties>
</file>